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3860aa-6ea2-4b8b-b77a-80d40bcb56fb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3860aa-6ea2-4b8b-b77a-80d40bcb56fb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bf287a-88df-4d48-821d-438ecd02eb0f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bf287a-88df-4d48-821d-438ecd02eb0f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67fdeb-deeb-442b-8d90-2d80913b1b17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67fdeb-deeb-442b-8d90-2d80913b1b17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b19ca6-50c5-4b93-bccf-917102d681d7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b19ca6-50c5-4b93-bccf-917102d681d7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1e2e96-c354-408d-896b-246910014d7e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1e2e96-c354-408d-896b-246910014d7e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1fa897-c137-43d1-8646-734a87bf0d39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1fa897-c137-43d1-8646-734a87bf0d39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2155db-bd19-4fb0-9277-51d5dab2619a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2155db-bd19-4fb0-9277-51d5dab2619a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ead26f-ba3e-495b-b087-832fbee8a030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ead26f-ba3e-495b-b087-832fbee8a030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c47f0d-24c3-4fe7-ba79-6042704696a1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c47f0d-24c3-4fe7-ba79-6042704696a1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b5c3cb-e34c-449f-9433-b5e4e40c1ba7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b5c3cb-e34c-449f-9433-b5e4e40c1ba7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efe53f-bee6-4e24-8796-7e78084b79f1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efe53f-bee6-4e24-8796-7e78084b79f1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0c2689-721c-48cd-a848-6615723441ff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0c2689-721c-48cd-a848-6615723441ff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e749fb-b3df-4602-a3a0-904d90bc6bb5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e749fb-b3df-4602-a3a0-904d90bc6bb5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98dd43-9a4f-4e6d-8d8f-fa2ad8f336e8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98dd43-9a4f-4e6d-8d8f-fa2ad8f336e8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921839-9507-45f4-9b9a-2f51430277d1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921839-9507-45f4-9b9a-2f51430277d1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56f3a1-2457-4dcc-9ee6-affe2c343e75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56f3a1-2457-4dcc-9ee6-affe2c343e75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766acc-0edf-4f64-a1e7-b5f3f0f1aadb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766acc-0edf-4f64-a1e7-b5f3f0f1aadb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e64e1c-7ddd-4744-9f99-f502172a5a91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e64e1c-7ddd-4744-9f99-f502172a5a91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71a8e6-50cb-43aa-a0d3-24f603e98411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71a8e6-50cb-43aa-a0d3-24f603e98411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70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d0c76f-a838-43b2-a959-420d26d62d94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d0c76f-a838-43b2-a959-420d26d62d94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6ef8ec-b452-40c1-8a79-9cf0a6764b66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6ef8ec-b452-40c1-8a79-9cf0a6764b66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edb3c1-a15d-46cf-97c1-1294b70e615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edb3c1-a15d-46cf-97c1-1294b70e615a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322cf1-9a13-455a-8fbd-ceef7c11d18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322cf1-9a13-455a-8fbd-ceef7c11d18a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05b1ed-bf6a-456f-a3c7-231189fa791c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05b1ed-bf6a-456f-a3c7-231189fa791c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add671-299e-432a-a98b-878cd5c24ffa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add671-299e-432a-a98b-878cd5c24ffa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152c31-69ce-4f88-a481-75aecb8460ed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152c31-69ce-4f88-a481-75aecb8460ed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f1e16b-e5d1-4c94-bef2-30cd247d27c8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f1e16b-e5d1-4c94-bef2-30cd247d27c8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494f9f-5304-4d11-a708-6432773ca5bb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494f9f-5304-4d11-a708-6432773ca5bb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9138e4-62cd-4d0b-8590-49ede0a80745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9138e4-62cd-4d0b-8590-49ede0a80745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3300a2-75f5-4162-80c5-21a19daea2f7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3300a2-75f5-4162-80c5-21a19daea2f7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ea8569-13b0-4d56-8ce0-6d394a988bfd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ea8569-13b0-4d56-8ce0-6d394a988bfd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20a9dc-4c00-45ac-8fc4-ebfc9f2abe22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20a9dc-4c00-45ac-8fc4-ebfc9f2abe22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721ce9-5898-4a47-8dc3-4ea175f30d26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721ce9-5898-4a47-8dc3-4ea175f30d26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b5f56a-f8ce-4209-b778-cbe77ab1b961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b5f56a-f8ce-4209-b778-cbe77ab1b961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2ded36-bee3-483c-8f4c-8d1ace363581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2ded36-bee3-483c-8f4c-8d1ace363581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447f46-2b3e-4d18-a163-fe6d6edce338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447f46-2b3e-4d18-a163-fe6d6edce338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07ab39-1c38-40ce-bcda-9d7dbda5380d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07ab39-1c38-40ce-bcda-9d7dbda5380d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0b8c2f-3606-4867-be6e-c7fd1c3a6282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0b8c2f-3606-4867-be6e-c7fd1c3a6282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71100f-0f8c-4a23-af1a-2f39cfeeb3fd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71100f-0f8c-4a23-af1a-2f39cfeeb3fd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fe0c18-3c98-4c76-9405-3e5de2529867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fe0c18-3c98-4c76-9405-3e5de2529867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f9bbc0-57ca-4bca-9b1a-2427a3f595b4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f9bbc0-57ca-4bca-9b1a-2427a3f595b4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25abff-4d44-4e05-81ec-71c626308238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25abff-4d44-4e05-81ec-71c626308238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356a20-a715-496b-9b86-54b072279c99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356a20-a715-496b-9b86-54b072279c99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ab2a4c-bc5e-441c-992c-d0f36fe923f7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ab2a4c-bc5e-441c-992c-d0f36fe923f7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d0f299-7e96-440c-840f-4518f3c53393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d0f299-7e96-440c-840f-4518f3c53393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666f0d-fa99-4e33-bfaa-0f2204cbfa34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666f0d-fa99-4e33-bfaa-0f2204cbfa34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b09ebc-8418-4cb9-868f-c7b9724828d7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b09ebc-8418-4cb9-868f-c7b9724828d7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3e18ab-d014-451c-beba-0eacd3a2fdeb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3e18ab-d014-451c-beba-0eacd3a2fdeb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738287-a80f-4244-ac65-e30bc364b0b7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738287-a80f-4244-ac65-e30bc364b0b7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da0d7b-a4dd-4cd4-b98f-c00f81b6b538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da0d7b-a4dd-4cd4-b98f-c00f81b6b538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1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5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400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98f10f-cad2-4613-bf7b-bffa7aef6b07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98f10f-cad2-4613-bf7b-bffa7aef6b07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881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45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400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cd41a4-7b92-4aa9-a1ac-7210621acc59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cd41a4-7b92-4aa9-a1ac-7210621acc59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6643ee-d60a-4cc9-ac3d-648fe1c73a4a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6643ee-d60a-4cc9-ac3d-648fe1c73a4a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711b0e-e1f2-4121-8ddd-a30b6bf8fc5f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711b0e-e1f2-4121-8ddd-a30b6bf8fc5f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5cf39c-970f-4480-b855-d3d00820d18c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5cf39c-970f-4480-b855-d3d00820d18c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21452-4f7e-4e2b-9fa1-187cb2b6168b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21452-4f7e-4e2b-9fa1-187cb2b6168b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6f3be4-d1fe-4953-ae8d-afa496d5b598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6f3be4-d1fe-4953-ae8d-afa496d5b598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8d0da7-d65b-49df-93fd-85cf0f5373d1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8d0da7-d65b-49df-93fd-85cf0f5373d1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074ca5-0d26-490f-81d6-db7e950e799c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074ca5-0d26-490f-81d6-db7e950e799c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78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2b5db9-428e-45c6-a365-c1cb72f953c9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2b5db9-428e-45c6-a365-c1cb72f953c9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807e44-68f4-4dd9-ba6e-d0913f602f61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807e44-68f4-4dd9-ba6e-d0913f602f61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51b798-7590-4a59-a41d-32c74b847feb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51b798-7590-4a59-a41d-32c74b847feb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0f4d30-1156-47a6-bbd6-a01916c9dd48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0f4d30-1156-47a6-bbd6-a01916c9dd48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7f721d-3def-4cc4-bb4a-b039dfe33651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7f721d-3def-4cc4-bb4a-b039dfe33651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3bf769-2eb1-4d87-adb8-be0ccbc86c85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3bf769-2eb1-4d87-adb8-be0ccbc86c85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09f9a5-946b-466e-b26f-1f15beea99ab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09f9a5-946b-466e-b26f-1f15beea99ab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8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52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dd4ea4-b9ae-417e-a1f3-44180035066f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dd4ea4-b9ae-417e-a1f3-44180035066f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707"/>
        <w:gridCol w:w="578"/>
        <w:gridCol w:w="78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38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552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240535-b07e-4dc8-859f-f1e2989452fb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240535-b07e-4dc8-859f-f1e2989452fb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a1ca20-70a5-4d5a-9f72-495b2dde701a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a1ca20-70a5-4d5a-9f72-495b2dde701a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283015-63b5-45c9-8f91-8478a2996dde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283015-63b5-45c9-8f91-8478a2996dde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65d716-4658-4bc1-8e7e-7c612b2fdd9e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65d716-4658-4bc1-8e7e-7c612b2fdd9e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5ae5fa-9c12-4e80-af76-21bfc902a90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5ae5fa-9c12-4e80-af76-21bfc902a90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68cd91-055f-4dd4-a3de-6955774f3fe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68cd91-055f-4dd4-a3de-6955774f3fe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3f8b9c-9764-4979-a952-dbb410027cb8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3f8b9c-9764-4979-a952-dbb410027cb8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2c79b7-000b-4974-99da-ebd98e643f18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2c79b7-000b-4974-99da-ebd98e643f18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707"/>
        <w:gridCol w:w="578"/>
        <w:gridCol w:w="867"/>
        <w:gridCol w:w="102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556145-8b38-4219-a374-5bfab5d67fc8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556145-8b38-4219-a374-5bfab5d67fc8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37880f-f11d-46ce-8cd4-a8be78a6a06c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37880f-f11d-46ce-8cd4-a8be78a6a06c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d49cd2-6128-47db-9eae-08131b15bea1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d49cd2-6128-47db-9eae-08131b15bea1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111e4e-7356-4bf7-b0a9-699872a8deb7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111e4e-7356-4bf7-b0a9-699872a8deb7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a10f20-9b3b-4c60-aac3-ba3637be13c1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a10f20-9b3b-4c60-aac3-ba3637be13c1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fa138f-9d0e-4a8d-8184-bd5a46721b36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fa138f-9d0e-4a8d-8184-bd5a46721b36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a3e46d-cc67-4618-a19a-2763654fdb93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a3e46d-cc67-4618-a19a-2763654fdb93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ce1d81-8217-4ebe-97e1-39abe8957bec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ce1d81-8217-4ebe-97e1-39abe8957bec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787"/>
        <w:gridCol w:w="578"/>
        <w:gridCol w:w="867"/>
        <w:gridCol w:w="102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075a92-3d7b-407b-b440-a6babb209063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075a92-3d7b-407b-b440-a6babb209063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29cc1c-04ad-48d4-aab6-501a804b9e4a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29cc1c-04ad-48d4-aab6-501a804b9e4a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8cd880-43aa-4c08-9871-3e6b56293fcc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8cd880-43aa-4c08-9871-3e6b56293fcc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8d6dd9-1ecb-451a-91d0-bc6643824531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8d6dd9-1ecb-451a-91d0-bc6643824531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aabe06-09e5-4e2a-8d6f-8059761ee35d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aabe06-09e5-4e2a-8d6f-8059761ee35d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546064-2b10-4ad2-84bf-484d78fa8a11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546064-2b10-4ad2-84bf-484d78fa8a11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f4f010-72ca-4e15-a910-69c5d71217b7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f4f010-72ca-4e15-a910-69c5d71217b7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2fb716-300d-461c-87dd-f97f0c51c91d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2fb716-300d-461c-87dd-f97f0c51c91d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15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b057b3-8ff1-442c-9588-59d63dd64145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b057b3-8ff1-442c-9588-59d63dd64145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5e73a7-f574-44ca-bc87-25fc63eb476d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5e73a7-f574-44ca-bc87-25fc63eb476d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f4ffa-3d24-42ab-84bd-4442c75abec1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f4ffa-3d24-42ab-84bd-4442c75abec1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29f854-0f4f-4980-9687-2f6d5e19a720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29f854-0f4f-4980-9687-2f6d5e19a720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837a37-bc8a-4f79-8078-6dffdfd0cb33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837a37-bc8a-4f79-8078-6dffdfd0cb33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3824f5-107b-4ba3-b305-22b8d6352837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3824f5-107b-4ba3-b305-22b8d6352837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4239b7-f6ae-4a7a-8ec3-b2c5f0b1a7d0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4239b7-f6ae-4a7a-8ec3-b2c5f0b1a7d0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c8a341-48e8-4dcf-b7ce-df685b402923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c8a341-48e8-4dcf-b7ce-df685b402923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15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154339-b13b-4778-827a-a0358cdc181c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154339-b13b-4778-827a-a0358cdc181c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7b41cb-8a6e-4c53-981e-84af520e9f2a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7b41cb-8a6e-4c53-981e-84af520e9f2a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096daa-7e4b-432d-80f1-067ec166de0b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096daa-7e4b-432d-80f1-067ec166de0b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4e779f-53f0-4c1f-8d57-821cf66f7870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4e779f-53f0-4c1f-8d57-821cf66f7870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73e23d-df14-49b0-b0e5-5e395cedc8f1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73e23d-df14-49b0-b0e5-5e395cedc8f1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b8cce2-dbcd-4033-9baf-d046b11e7595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b8cce2-dbcd-4033-9baf-d046b11e7595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3fc8ba-4ae9-45b7-b17d-838283fff371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3fc8ba-4ae9-45b7-b17d-838283fff371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4cfd40-cfb1-4400-97c7-4e5f0a346207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4cfd40-cfb1-4400-97c7-4e5f0a346207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787"/>
        <w:gridCol w:w="102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b1ada4-0eb4-41f1-b756-7faa045a21a6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b1ada4-0eb4-41f1-b756-7faa045a21a6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d5925d-ccad-47a2-9a63-0967472c847a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d5925d-ccad-47a2-9a63-0967472c847a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6455a7-c30d-4a25-88cc-890bc4ece648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6455a7-c30d-4a25-88cc-890bc4ece648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c9f441-fd8b-4915-9b72-ab0fa514ca2c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c9f441-fd8b-4915-9b72-ab0fa514ca2c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a219d2-2554-457f-a1eb-25176cb68760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a219d2-2554-457f-a1eb-25176cb68760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889a35-a38e-42ab-9706-45ded65dc14f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889a35-a38e-42ab-9706-45ded65dc14f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b19169-1914-4d00-bc15-c7ff38b7900a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b19169-1914-4d00-bc15-c7ff38b7900a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7e97a4-8771-4a9c-86ae-f18297d10289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7e97a4-8771-4a9c-86ae-f18297d10289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92cbf3-cde9-4c1e-9020-421ef794d92d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92cbf3-cde9-4c1e-9020-421ef794d92d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5e8c25-b032-41d1-9f01-7a6958c82022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5e8c25-b032-41d1-9f01-7a6958c82022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eb8112-f822-4365-b73b-f314c1efc10d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eb8112-f822-4365-b73b-f314c1efc10d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4f8fac-acee-4229-9590-af1c6318aba5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4f8fac-acee-4229-9590-af1c6318aba5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a294ff-d0c1-4bde-816f-1da3a2280c2d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a294ff-d0c1-4bde-816f-1da3a2280c2d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6f963e-69af-47d6-8fae-c1143126d13e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6f963e-69af-47d6-8fae-c1143126d13e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9a30ff-d624-46b3-8d96-4e3ce0cc2f0c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9a30ff-d624-46b3-8d96-4e3ce0cc2f0c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72af2f-a2aa-4d94-b759-e8da1d41d8f6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72af2f-a2aa-4d94-b759-e8da1d41d8f6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15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e5893c-d9cd-4396-a9d8-f93c2beb538e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e5893c-d9cd-4396-a9d8-f93c2beb538e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c695c8-486f-455f-a1ff-d3c1a9c4ed54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c695c8-486f-455f-a1ff-d3c1a9c4ed54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8f17c9-ef1e-4ce5-a4b4-55c22da786d7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8f17c9-ef1e-4ce5-a4b4-55c22da786d7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280bad-1e55-44dc-9de9-5ccfcc2843e9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280bad-1e55-44dc-9de9-5ccfcc2843e9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c2dfe5-86af-4756-9687-3a8856f7e3b1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c2dfe5-86af-4756-9687-3a8856f7e3b1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03b50f-a3f5-457b-a3cc-49eb30d23cc1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03b50f-a3f5-457b-a3cc-49eb30d23cc1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c6416f-b09d-485c-93af-ce0e2aef17f9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c6416f-b09d-485c-93af-ce0e2aef17f9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9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68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c7df27-bd93-448a-97fb-0334e8dfcf9d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c7df27-bd93-448a-97fb-0334e8dfcf9d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787"/>
        <w:gridCol w:w="578"/>
        <w:gridCol w:w="787"/>
        <w:gridCol w:w="102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9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68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8af903-2ed9-4874-992d-26f2ad7c579e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8af903-2ed9-4874-992d-26f2ad7c579e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311bfd-5b9b-4461-ac7e-e580e9893f03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311bfd-5b9b-4461-ac7e-e580e9893f03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2f6820-8ea4-4d0d-bcd1-9e9583631f4b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2f6820-8ea4-4d0d-bcd1-9e9583631f4b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0b1fb4-d7fa-48b6-a60c-2a1a4cdd1a6b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0b1fb4-d7fa-48b6-a60c-2a1a4cdd1a6b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bae848-639b-45fd-8b00-062ccc20cdb3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bae848-639b-45fd-8b00-062ccc20cdb3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e98728-16d7-4f62-8f1a-06cc91144b72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e98728-16d7-4f62-8f1a-06cc91144b72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bb5748-48f9-4d0f-a201-04079cd68717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bb5748-48f9-4d0f-a201-04079cd68717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b871e9-12a2-488c-93cf-82b3430b76fd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b871e9-12a2-488c-93cf-82b3430b76fd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ef4ab5-9dcb-48dc-b45e-554470efd3e4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ef4ab5-9dcb-48dc-b45e-554470efd3e4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374cea-5d80-401f-874c-28e82ea73f78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374cea-5d80-401f-874c-28e82ea73f78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61789f-ff8b-4bc6-ae79-4b147274dbec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61789f-ff8b-4bc6-ae79-4b147274dbec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9c9944-bce1-4d88-8348-ea4c141718c7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9c9944-bce1-4d88-8348-ea4c141718c7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64d26b-9420-4bd5-8b96-a7b77246b482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64d26b-9420-4bd5-8b96-a7b77246b482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c93a0c-49dd-41cb-8192-ee86300c3fdc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c93a0c-49dd-41cb-8192-ee86300c3fdc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bc8b42-f272-4baf-a0b9-40ed00c7d7f7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bc8b42-f272-4baf-a0b9-40ed00c7d7f7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ac59b2-f33a-4cb8-82c6-589b9fc27996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ac59b2-f33a-4cb8-82c6-589b9fc27996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1e7a0f-378f-449c-8150-9e2baef13d82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1e7a0f-378f-449c-8150-9e2baef13d82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7241f8-4649-456e-a7a8-d355da57ea5c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7241f8-4649-456e-a7a8-d355da57ea5c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452c49-4a69-4d0b-adb1-e9084c65a6e6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452c49-4a69-4d0b-adb1-e9084c65a6e6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0e2cf8-bf87-4cb5-9254-99f526bca161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0e2cf8-bf87-4cb5-9254-99f526bca161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e5ba61-cb44-4086-8591-fe94cf543783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e5ba61-cb44-4086-8591-fe94cf543783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5d119a-da27-4b9d-8753-a059b7504987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5d119a-da27-4b9d-8753-a059b7504987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8c00ef-d62a-49b7-994a-9d0574b4c71f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8c00ef-d62a-49b7-994a-9d0574b4c71f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e881fd-d869-4e02-a2fc-65314e7b2425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e881fd-d869-4e02-a2fc-65314e7b2425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867"/>
        <w:gridCol w:w="578"/>
        <w:gridCol w:w="867"/>
        <w:gridCol w:w="86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c4135f-1667-418f-b735-bea713064d72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c4135f-1667-418f-b735-bea713064d72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42022d-91d2-468b-9ef5-df2e3c4ac5f5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42022d-91d2-468b-9ef5-df2e3c4ac5f5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a4c54d-4854-41ae-a6fb-b43e9633d2c7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a4c54d-4854-41ae-a6fb-b43e9633d2c7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448592-e9a2-4179-b80f-3c6c6c50cfa4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448592-e9a2-4179-b80f-3c6c6c50cfa4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c1866c-94ad-4c85-93ac-4066c49325b8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c1866c-94ad-4c85-93ac-4066c49325b8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3167f7-0fee-4b9a-b94c-2754bdac487c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3167f7-0fee-4b9a-b94c-2754bdac487c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5e7b81-4f64-433c-8568-f88ab624f698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5e7b81-4f64-433c-8568-f88ab624f698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37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55c92f-f2d1-4294-bf69-22fc648c70c5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55c92f-f2d1-4294-bf69-22fc648c70c5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5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1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637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45e8f0-30b1-43d1-8688-586437a05a44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45e8f0-30b1-43d1-8688-586437a05a44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2c29b2-a752-44c3-8bd1-01a1e7383e22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2c29b2-a752-44c3-8bd1-01a1e7383e22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6b39c8-65f6-4340-99ca-8131d058e36b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6b39c8-65f6-4340-99ca-8131d058e36b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1b5692-099a-441b-ad5c-bcabd1af508c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1b5692-099a-441b-ad5c-bcabd1af508c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6bfa90-4b30-448e-8ead-118f76e1d753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6bfa90-4b30-448e-8ead-118f76e1d753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1a9907-e148-48a1-b44b-90f1eedd439b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1a9907-e148-48a1-b44b-90f1eedd439b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dee9f9-a75e-4af3-93ec-90885cc73e05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dee9f9-a75e-4af3-93ec-90885cc73e05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776865-f6c3-45cd-afec-2dfb174b4a5f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776865-f6c3-45cd-afec-2dfb174b4a5f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3e42d4-c58a-4959-bae4-41986244f396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3e42d4-c58a-4959-bae4-41986244f396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708511-8a87-4d6b-a9bc-f41a5f0fdd31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708511-8a87-4d6b-a9bc-f41a5f0fdd31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8f4319-1547-4dda-932d-6b514d5a2c60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8f4319-1547-4dda-932d-6b514d5a2c60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33b084-7c54-47f6-80ee-e4b635e63ab4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33b084-7c54-47f6-80ee-e4b635e63ab4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2b5761-4276-4e09-bda4-3a88c0d7af8b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2b5761-4276-4e09-bda4-3a88c0d7af8b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feadbd-f282-4bc2-8690-6c681c091083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feadbd-f282-4bc2-8690-6c681c091083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b925cc-1fe8-4bdb-a915-3dd7108cdb7f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b925cc-1fe8-4bdb-a915-3dd7108cdb7f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c8aa7d-70de-457a-8f1c-58fca5c609e6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c8aa7d-70de-457a-8f1c-58fca5c609e6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e5245c-faf9-480e-a31a-184a920dafd8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e5245c-faf9-480e-a31a-184a920dafd8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161926-aa97-40b4-a36e-2c225d18362f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161926-aa97-40b4-a36e-2c225d18362f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f99947-d17e-4446-a6f7-59b5d56c24d3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f99947-d17e-4446-a6f7-59b5d56c24d3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c1354f-80c4-49ea-8d11-ddc22633e9e1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c1354f-80c4-49ea-8d11-ddc22633e9e1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c86c55-582d-4432-b98f-e8e32ba6ad32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c86c55-582d-4432-b98f-e8e32ba6ad32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09448e-a269-4108-9cc7-f2f4e3e41611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09448e-a269-4108-9cc7-f2f4e3e41611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ba4cf3-2a2c-4274-acaf-ee4213e49eeb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ba4cf3-2a2c-4274-acaf-ee4213e49eeb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d02649-dc71-4bdc-8fb1-d43e1b93bee3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d02649-dc71-4bdc-8fb1-d43e1b93bee3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29dd19-faff-4a79-8cd3-0400b9928148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29dd19-faff-4a79-8cd3-0400b9928148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c7eef2-d317-4934-9cd9-3470802b20de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c7eef2-d317-4934-9cd9-3470802b20de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14aa50-3f79-4f43-9bac-697cb7e0bfee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14aa50-3f79-4f43-9bac-697cb7e0bfee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35829e-f7a1-41c4-bc24-4d764a2d9fb1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35829e-f7a1-41c4-bc24-4d764a2d9fb1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b6d756-00ef-4f45-bc37-d2db3af2a6c6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b6d756-00ef-4f45-bc37-d2db3af2a6c6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98a863-1c8a-4ab6-b0c5-094c77afc1cf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98a863-1c8a-4ab6-b0c5-094c77afc1cf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0a6152-3110-487a-954a-2ee92443c5e1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0a6152-3110-487a-954a-2ee92443c5e1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2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b53e7d-cc7d-4ab5-9c2e-237c81c44823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b53e7d-cc7d-4ab5-9c2e-237c81c44823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3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602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f4b7c8-dbf3-4148-855a-f48d9f5cb3e7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f4b7c8-dbf3-4148-855a-f48d9f5cb3e7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9b0eb6-8c27-4ac5-8125-9b4b541019b2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9b0eb6-8c27-4ac5-8125-9b4b541019b2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24dbc7-bcc2-4dd5-94d6-2e7ed5a7248c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24dbc7-bcc2-4dd5-94d6-2e7ed5a7248c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045fb8-2a64-43da-b016-01cbf6f88840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045fb8-2a64-43da-b016-01cbf6f88840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47a131-7b0e-4888-aa3e-e6b2e5bceabd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47a131-7b0e-4888-aa3e-e6b2e5bceabd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2a9e65-49da-4c7a-989f-d1a554a13537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2a9e65-49da-4c7a-989f-d1a554a13537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651581-13dc-4b54-be95-8ad779effda6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651581-13dc-4b54-be95-8ad779effda6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8c5f47-b1d8-4d65-8880-5d549121a769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8c5f47-b1d8-4d65-8880-5d549121a769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707"/>
        <w:gridCol w:w="86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58313a-5d1e-406a-b08e-6ee10979bdb9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58313a-5d1e-406a-b08e-6ee10979bdb9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aa7feb-ba7d-4095-a27c-285e867fba50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aa7feb-ba7d-4095-a27c-285e867fba50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573351-72ba-4620-a3cf-92726b405401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573351-72ba-4620-a3cf-92726b405401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7b47e7-c53c-425c-8318-d345d743ca69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7b47e7-c53c-425c-8318-d345d743ca69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a57b50-6aa5-4a3c-b10d-51dcdfcdac98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a57b50-6aa5-4a3c-b10d-51dcdfcdac98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938699-6032-406a-bfc0-d098819071cd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938699-6032-406a-bfc0-d098819071cd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a77a56-7b62-455d-bc94-41a8b0d196c8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a77a56-7b62-455d-bc94-41a8b0d196c8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d2a6f5-a919-48bc-a609-d84346c12f2d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d2a6f5-a919-48bc-a609-d84346c12f2d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1c4604-f335-4ed3-8751-12c27e7ca173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1c4604-f335-4ed3-8751-12c27e7ca173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d227a9-cdc9-45d1-9252-b6ffb1e6acab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d227a9-cdc9-45d1-9252-b6ffb1e6acab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e2a40e-c0ff-4630-8762-189481cd1999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e2a40e-c0ff-4630-8762-189481cd1999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1f57ed-aa35-4814-a526-9a9621c4a41f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1f57ed-aa35-4814-a526-9a9621c4a41f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8680fa-56d0-4d35-bf81-0d19b7d757b8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8680fa-56d0-4d35-bf81-0d19b7d757b8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668b25-f5c0-41f5-a6b0-75c848099e7c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668b25-f5c0-41f5-a6b0-75c848099e7c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29b9e0-c6c0-4bb7-ade1-79d424108d4f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29b9e0-c6c0-4bb7-ade1-79d424108d4f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9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add725-34d4-45a0-bfd3-85294a5fa197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add725-34d4-45a0-bfd3-85294a5fa197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477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32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129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7b92f5-c7a1-4ea4-80f7-5b4640b416e0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7b92f5-c7a1-4ea4-80f7-5b4640b416e0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334525-6bbc-444b-84b6-b748dcfb2250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334525-6bbc-444b-84b6-b748dcfb2250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a8ed97-1e7a-452b-b6f6-2d52418fa7f2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a8ed97-1e7a-452b-b6f6-2d52418fa7f2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55ba44-c17e-42f5-8a9b-b41962b83578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55ba44-c17e-42f5-8a9b-b41962b83578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9b33cb-3a8f-4379-b3f8-e0c361497029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9b33cb-3a8f-4379-b3f8-e0c361497029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65d08c-c51e-4f58-b643-104d1ac9e17c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65d08c-c51e-4f58-b643-104d1ac9e17c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448055-cd7d-4437-a03a-19359bfc1145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448055-cd7d-4437-a03a-19359bfc1145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704b38-1d6d-4d4c-97ac-7a6849bdb3ff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704b38-1d6d-4d4c-97ac-7a6849bdb3ff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1fdf9e-5ba2-4e6b-b370-e111ebcb4d6f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1fdf9e-5ba2-4e6b-b370-e111ebcb4d6f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471a2d-af1b-431c-bf73-898a2006e2cd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471a2d-af1b-431c-bf73-898a2006e2cd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480883-5b01-40bb-880a-c89ce65661ad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480883-5b01-40bb-880a-c89ce65661ad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981dbe-7235-4f0d-b4e0-ea15e6bb83cd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981dbe-7235-4f0d-b4e0-ea15e6bb83cd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134c4e-0b22-4f2f-bffc-b1d0e225d7a4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134c4e-0b22-4f2f-bffc-b1d0e225d7a4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3d33b3-526c-4b9c-b01f-a29e58a9f712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3d33b3-526c-4b9c-b01f-a29e58a9f712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956ee6-0420-4f61-a66a-358ebea71acc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956ee6-0420-4f61-a66a-358ebea71acc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02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02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a3d5ac-3258-4cc9-83fd-c0e46d0020d5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a3d5ac-3258-4cc9-83fd-c0e46d0020d5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36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402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802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6c7472-e2c0-4282-b3a8-b7ece3b1312b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6c7472-e2c0-4282-b3a8-b7ece3b1312b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e70cfa-80c1-444e-91e8-a65a2c63db4c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e70cfa-80c1-444e-91e8-a65a2c63db4c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7a9dc0-f271-4659-8afa-98e580344db0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7a9dc0-f271-4659-8afa-98e580344db0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f42863-0e73-48bb-867f-7cc7b1580148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f42863-0e73-48bb-867f-7cc7b1580148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194ef5-95da-4933-9d3f-58a654378610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194ef5-95da-4933-9d3f-58a654378610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3b4093-7a90-4a7c-8f59-cee0f9edf31e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3b4093-7a90-4a7c-8f59-cee0f9edf31e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3ba068-6f9d-4f5f-93d7-6be0731e0731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3ba068-6f9d-4f5f-93d7-6be0731e0731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92a8e9-41af-4402-a5bc-71f2a832eb79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92a8e9-41af-4402-a5bc-71f2a832eb79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0fc4a1-5a4f-4b60-9b05-80a4e559656e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0fc4a1-5a4f-4b60-9b05-80a4e559656e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264808-8f67-46a3-95ae-709f77c347c9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264808-8f67-46a3-95ae-709f77c347c9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81b022-322c-4ae9-a010-13a2640e5425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81b022-322c-4ae9-a010-13a2640e5425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3eb7d1-8cfa-49ed-8f68-af62765056d2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3eb7d1-8cfa-49ed-8f68-af62765056d2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573e2c-ea33-4d6e-8306-5167bc3d07a5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573e2c-ea33-4d6e-8306-5167bc3d07a5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8f78f7-d9e9-4b24-8ef4-0101699ebf36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8f78f7-d9e9-4b24-8ef4-0101699ebf36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e450f6-a2ac-4da8-ba3f-3724c29f2e6f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e450f6-a2ac-4da8-ba3f-3724c29f2e6f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b1b56e-ec8b-4a7c-b36d-3809d5bb339f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b1b56e-ec8b-4a7c-b36d-3809d5bb339f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436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a66dfb-0911-45da-988b-1961416bc7ac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a66dfb-0911-45da-988b-1961416bc7ac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5f899a-ceae-4c81-99ad-cd33ae81d3ae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5f899a-ceae-4c81-99ad-cd33ae81d3ae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e05281-5375-41cb-83ad-d776f98ccaf3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e05281-5375-41cb-83ad-d776f98ccaf3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069f38-5465-45ca-96f6-44c4f9f59b5b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069f38-5465-45ca-96f6-44c4f9f59b5b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72a736-6f5c-48b4-a04a-97770c8a6abb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72a736-6f5c-48b4-a04a-97770c8a6abb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fffd8a-422a-47fc-964d-fb7514f8e740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fffd8a-422a-47fc-964d-fb7514f8e740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9-07T18:49:13Z</dcterms:created>
  <dcterms:modified xsi:type="dcterms:W3CDTF">2022-09-07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